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31DEF" w:rsidRDefault="006A2AE0">
      <w:r>
        <w:t>/DIY lip products</w:t>
      </w:r>
    </w:p>
    <w:p w14:paraId="00000002" w14:textId="77777777" w:rsidR="00F31DEF" w:rsidRDefault="006A2AE0">
      <w:r>
        <w:t>Kw: DIY lip products</w:t>
      </w:r>
    </w:p>
    <w:p w14:paraId="00000003" w14:textId="77777777" w:rsidR="00F31DEF" w:rsidRDefault="006A2AE0">
      <w:r>
        <w:t>Meta: DIY lip products can be a fun and natural way to moisturize. Learn how to master the art of DIY beauty items.</w:t>
      </w:r>
    </w:p>
    <w:p w14:paraId="00000004" w14:textId="77777777" w:rsidR="00F31DEF" w:rsidRDefault="00F31DEF"/>
    <w:p w14:paraId="00000005" w14:textId="77777777" w:rsidR="00F31DEF" w:rsidRDefault="006A2AE0">
      <w:pPr>
        <w:jc w:val="center"/>
        <w:rPr>
          <w:b/>
        </w:rPr>
      </w:pPr>
      <w:r>
        <w:rPr>
          <w:b/>
        </w:rPr>
        <w:t>DIY Lip Products to Save Your Pout</w:t>
      </w:r>
    </w:p>
    <w:p w14:paraId="00000006" w14:textId="77777777" w:rsidR="00F31DEF" w:rsidRDefault="00F31DEF"/>
    <w:p w14:paraId="00000007" w14:textId="77777777" w:rsidR="00F31DEF" w:rsidRDefault="006A2AE0">
      <w:r>
        <w:t>DIY lip products can be a refreshing yet natural way to treat your pout this summer. If your lips are l</w:t>
      </w:r>
      <w:r>
        <w:t xml:space="preserve">acking moisture and </w:t>
      </w:r>
      <w:proofErr w:type="gramStart"/>
      <w:r>
        <w:t>they’ve</w:t>
      </w:r>
      <w:proofErr w:type="gramEnd"/>
      <w:r>
        <w:t xml:space="preserve"> become dry and cracked, making your own scrub or serum might be the answer. SKINNEY Medspa is featured on Bustle.com in an article titled, “</w:t>
      </w:r>
      <w:hyperlink r:id="rId4">
        <w:r>
          <w:rPr>
            <w:color w:val="1155CC"/>
            <w:u w:val="single"/>
          </w:rPr>
          <w:t>DIY Lip Scrub, Serum, and Lipstick Recipes to Get A Natura</w:t>
        </w:r>
        <w:r>
          <w:rPr>
            <w:color w:val="1155CC"/>
            <w:u w:val="single"/>
          </w:rPr>
          <w:t>l</w:t>
        </w:r>
        <w:r>
          <w:rPr>
            <w:color w:val="1155CC"/>
            <w:u w:val="single"/>
          </w:rPr>
          <w:t>ly Pretty Pout</w:t>
        </w:r>
      </w:hyperlink>
      <w:r>
        <w:t xml:space="preserve">.” Skin experts weigh in on the effects of natural products used on our lips. Instead of running to a high-end beauty counter, consider a DIY </w:t>
      </w:r>
      <w:r>
        <w:t>lip treatment. Learn how to use recipes that exfoliate and rejuvenate your lips.</w:t>
      </w:r>
    </w:p>
    <w:p w14:paraId="00000008" w14:textId="77777777" w:rsidR="00F31DEF" w:rsidRDefault="00F31DEF"/>
    <w:p w14:paraId="00000009" w14:textId="2FFC62EA" w:rsidR="00F31DEF" w:rsidRDefault="00104CA3">
      <w:pPr>
        <w:rPr>
          <w:b/>
        </w:rPr>
      </w:pPr>
      <w:r>
        <w:rPr>
          <w:b/>
        </w:rPr>
        <w:t>DIY</w:t>
      </w:r>
      <w:r w:rsidR="006A2AE0">
        <w:rPr>
          <w:b/>
        </w:rPr>
        <w:t xml:space="preserve"> lip exfoliants</w:t>
      </w:r>
    </w:p>
    <w:p w14:paraId="0000000A" w14:textId="77777777" w:rsidR="00F31DEF" w:rsidRDefault="00F31DEF">
      <w:pPr>
        <w:rPr>
          <w:b/>
        </w:rPr>
      </w:pPr>
    </w:p>
    <w:p w14:paraId="0000000B" w14:textId="006B6F6C" w:rsidR="00F31DEF" w:rsidRDefault="006A2AE0">
      <w:r w:rsidRPr="00104CA3">
        <w:rPr>
          <w:u w:val="single"/>
        </w:rPr>
        <w:t>DIY lip products</w:t>
      </w:r>
      <w:r>
        <w:t xml:space="preserve"> </w:t>
      </w:r>
      <w:proofErr w:type="gramStart"/>
      <w:r>
        <w:t>can’t</w:t>
      </w:r>
      <w:proofErr w:type="gramEnd"/>
      <w:r>
        <w:t xml:space="preserve"> just be moisturizing</w:t>
      </w:r>
      <w:r w:rsidR="00104CA3">
        <w:t>. T</w:t>
      </w:r>
      <w:r>
        <w:t>hey need to be exfoliating, too. Exfoliating twice a week is great to get rid of dead skin cells and maintai</w:t>
      </w:r>
      <w:r>
        <w:t xml:space="preserve">n healthy lips. </w:t>
      </w:r>
      <w:r w:rsidRPr="00104CA3">
        <w:rPr>
          <w:u w:val="single"/>
        </w:rPr>
        <w:t xml:space="preserve">Josie Holmes, </w:t>
      </w:r>
      <w:r w:rsidR="00104CA3" w:rsidRPr="00104CA3">
        <w:rPr>
          <w:u w:val="single"/>
        </w:rPr>
        <w:t xml:space="preserve">an </w:t>
      </w:r>
      <w:r w:rsidRPr="00104CA3">
        <w:rPr>
          <w:u w:val="single"/>
        </w:rPr>
        <w:t>esthetician at SKINNEY Medspa</w:t>
      </w:r>
      <w:r>
        <w:t>, shares her favorite ingredients for a DIY lip scrub: 2 tablespoons brown sugar, 1 tablespoon coconut oil, and a half teaspoon honey. Holmes says to combine the ingredients in a bowl and mix well.</w:t>
      </w:r>
      <w:r>
        <w:t xml:space="preserve"> Take a small amount and rub the mixture on your lips for about a minute. Wipe it away with a damp cotton pad. This scrub is suggested to be used two or three times a week. </w:t>
      </w:r>
    </w:p>
    <w:p w14:paraId="0000000C" w14:textId="77777777" w:rsidR="00F31DEF" w:rsidRDefault="00F31DEF"/>
    <w:p w14:paraId="0000000D" w14:textId="77777777" w:rsidR="00F31DEF" w:rsidRDefault="006A2AE0">
      <w:r>
        <w:t xml:space="preserve">Brown sugar is not harsh on the skin like other natural, coarse ingredients such </w:t>
      </w:r>
      <w:r>
        <w:t xml:space="preserve">as salt. Holmes says you can use white granulated sugar, but recipes with brown sugar store for a longer </w:t>
      </w:r>
      <w:proofErr w:type="gramStart"/>
      <w:r>
        <w:t>period of time</w:t>
      </w:r>
      <w:proofErr w:type="gramEnd"/>
      <w:r>
        <w:t xml:space="preserve">. Honey helps to </w:t>
      </w:r>
      <w:r w:rsidRPr="00104CA3">
        <w:rPr>
          <w:u w:val="single"/>
        </w:rPr>
        <w:t>remove dead skin because of its lactic acid</w:t>
      </w:r>
      <w:r>
        <w:t xml:space="preserve">. It also acts as a humectant, which brings </w:t>
      </w:r>
      <w:r w:rsidRPr="00104CA3">
        <w:rPr>
          <w:u w:val="single"/>
        </w:rPr>
        <w:t>moisture into the skin</w:t>
      </w:r>
      <w:r>
        <w:t>. Coconut o</w:t>
      </w:r>
      <w:r>
        <w:t xml:space="preserve">il is crucial to the recipe because of its moisturizing properties. It helps bring back moisture to the lips after exfoliating, says Holmes. </w:t>
      </w:r>
    </w:p>
    <w:p w14:paraId="0000000E" w14:textId="77777777" w:rsidR="00F31DEF" w:rsidRDefault="00F31DEF">
      <w:pPr>
        <w:rPr>
          <w:b/>
        </w:rPr>
      </w:pPr>
    </w:p>
    <w:p w14:paraId="0000000F" w14:textId="77777777" w:rsidR="00F31DEF" w:rsidRDefault="006A2AE0">
      <w:pPr>
        <w:rPr>
          <w:b/>
        </w:rPr>
      </w:pPr>
      <w:proofErr w:type="spellStart"/>
      <w:r>
        <w:rPr>
          <w:b/>
        </w:rPr>
        <w:t>diy</w:t>
      </w:r>
      <w:proofErr w:type="spellEnd"/>
      <w:r>
        <w:rPr>
          <w:b/>
        </w:rPr>
        <w:t xml:space="preserve"> lip serum </w:t>
      </w:r>
    </w:p>
    <w:p w14:paraId="00000010" w14:textId="77777777" w:rsidR="00F31DEF" w:rsidRDefault="00F31DEF">
      <w:pPr>
        <w:rPr>
          <w:b/>
        </w:rPr>
      </w:pPr>
    </w:p>
    <w:p w14:paraId="00000011" w14:textId="77777777" w:rsidR="00F31DEF" w:rsidRPr="00104CA3" w:rsidRDefault="006A2AE0">
      <w:pPr>
        <w:rPr>
          <w:u w:val="single"/>
        </w:rPr>
      </w:pPr>
      <w:r>
        <w:t>DIY lip products like serums should be used because they are nourishing and hydrating. Holmes sha</w:t>
      </w:r>
      <w:r>
        <w:t xml:space="preserve">res her recipe: 1 tablespoon organic aloe juice, 1 tablespoon hylauronic acid, and 1 tablespoon olive oil. Mix it all up and apply it to your lips with a finger. Holmes says the aloe juice is a must because it is full of vitamins and minerals that have </w:t>
      </w:r>
      <w:r w:rsidRPr="00104CA3">
        <w:rPr>
          <w:u w:val="single"/>
        </w:rPr>
        <w:t>ant</w:t>
      </w:r>
      <w:r w:rsidRPr="00104CA3">
        <w:rPr>
          <w:u w:val="single"/>
        </w:rPr>
        <w:t>i-aging effects</w:t>
      </w:r>
      <w:r>
        <w:t xml:space="preserve">. Olive oil seals hydration into the skin and </w:t>
      </w:r>
      <w:r w:rsidRPr="00104CA3">
        <w:rPr>
          <w:u w:val="single"/>
        </w:rPr>
        <w:t>hylauronic acid works to retain the skin’s hydration.</w:t>
      </w:r>
    </w:p>
    <w:p w14:paraId="00000012" w14:textId="77777777" w:rsidR="00F31DEF" w:rsidRPr="00104CA3" w:rsidRDefault="00F31DEF">
      <w:pPr>
        <w:rPr>
          <w:u w:val="single"/>
        </w:rPr>
      </w:pPr>
    </w:p>
    <w:p w14:paraId="00000013" w14:textId="77777777" w:rsidR="00F31DEF" w:rsidRDefault="006A2AE0">
      <w:pPr>
        <w:rPr>
          <w:b/>
        </w:rPr>
      </w:pPr>
      <w:proofErr w:type="spellStart"/>
      <w:r>
        <w:rPr>
          <w:b/>
        </w:rPr>
        <w:t>diy</w:t>
      </w:r>
      <w:proofErr w:type="spellEnd"/>
      <w:r>
        <w:rPr>
          <w:b/>
        </w:rPr>
        <w:t xml:space="preserve"> lipstick</w:t>
      </w:r>
    </w:p>
    <w:p w14:paraId="00000014" w14:textId="77777777" w:rsidR="00F31DEF" w:rsidRDefault="00F31DEF">
      <w:pPr>
        <w:rPr>
          <w:b/>
        </w:rPr>
      </w:pPr>
    </w:p>
    <w:p w14:paraId="00000015" w14:textId="77777777" w:rsidR="00F31DEF" w:rsidRDefault="006A2AE0">
      <w:r>
        <w:t>Combining a moisturizing base with a color could create your new favorite lipstick. Holmes says head to the kitchen and pick o</w:t>
      </w:r>
      <w:r>
        <w:t xml:space="preserve">ut fruit and vegetables. Her recipe: 1 tablespoon melted coconut, a handful of muddled and strained berries. To make the lipstick, melt the oil and add the </w:t>
      </w:r>
      <w:r>
        <w:lastRenderedPageBreak/>
        <w:t xml:space="preserve">strained berries. Combine it and put it into a small jar. Let it cool until it solidifies. Apply it </w:t>
      </w:r>
      <w:r>
        <w:t>with your finger.</w:t>
      </w:r>
    </w:p>
    <w:p w14:paraId="00000016" w14:textId="77777777" w:rsidR="00F31DEF" w:rsidRDefault="00F31DEF">
      <w:pPr>
        <w:rPr>
          <w:b/>
        </w:rPr>
      </w:pPr>
    </w:p>
    <w:p w14:paraId="00000017" w14:textId="77777777" w:rsidR="00F31DEF" w:rsidRDefault="006A2AE0">
      <w:pPr>
        <w:rPr>
          <w:b/>
        </w:rPr>
      </w:pPr>
      <w:proofErr w:type="spellStart"/>
      <w:r>
        <w:rPr>
          <w:b/>
        </w:rPr>
        <w:t>skinne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dspa</w:t>
      </w:r>
      <w:proofErr w:type="spellEnd"/>
      <w:r>
        <w:rPr>
          <w:b/>
        </w:rPr>
        <w:t xml:space="preserve"> near me</w:t>
      </w:r>
    </w:p>
    <w:p w14:paraId="00000018" w14:textId="77777777" w:rsidR="00F31DEF" w:rsidRDefault="00F31DEF">
      <w:pPr>
        <w:rPr>
          <w:b/>
        </w:rPr>
      </w:pPr>
    </w:p>
    <w:p w14:paraId="00000019" w14:textId="77AFA6D7" w:rsidR="00F31DEF" w:rsidRDefault="006A2AE0">
      <w:r>
        <w:t>SKINNEY Medspa in NYC has three convenient locations in Manhattan</w:t>
      </w:r>
      <w:r w:rsidR="00104CA3">
        <w:t xml:space="preserve"> and</w:t>
      </w:r>
      <w:r>
        <w:t xml:space="preserve"> is taking virtual consultations. Schedule </w:t>
      </w:r>
      <w:hyperlink r:id="rId5">
        <w:r>
          <w:rPr>
            <w:color w:val="1155CC"/>
            <w:u w:val="single"/>
          </w:rPr>
          <w:t>here</w:t>
        </w:r>
      </w:hyperlink>
      <w:r>
        <w:t xml:space="preserve"> or call 646-883-8936.</w:t>
      </w:r>
    </w:p>
    <w:sectPr w:rsidR="00F31DE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1MzYxM7ewNLM0NzJS0lEKTi0uzszPAykwrAUAnrUvBSwAAAA="/>
  </w:docVars>
  <w:rsids>
    <w:rsidRoot w:val="00F31DEF"/>
    <w:rsid w:val="00104CA3"/>
    <w:rsid w:val="006A2AE0"/>
    <w:rsid w:val="00F31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F5F6C"/>
  <w15:docId w15:val="{7D64370A-E29F-4291-A679-44FEBEF1C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kinneymedspa.com/vc/" TargetMode="External"/><Relationship Id="rId4" Type="http://schemas.openxmlformats.org/officeDocument/2006/relationships/hyperlink" Target="https://www.bustle.com/articles/35305-diy-lip-scrub-serum-and-lipstick-recipes-to-get-a-naturally-pretty-p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3</Words>
  <Characters>2630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8-10T21:06:00Z</dcterms:created>
  <dcterms:modified xsi:type="dcterms:W3CDTF">2020-08-10T21:06:00Z</dcterms:modified>
</cp:coreProperties>
</file>